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13FBA" w:rsidRDefault="00AC4BEA" w:rsidP="00A919BD">
      <w:r w:rsidRPr="00AC4BEA">
        <w:t>Registration</w:t>
      </w:r>
      <w:r w:rsidR="00A919BD">
        <w:rPr>
          <w:rFonts w:hint="eastAsia"/>
        </w:rPr>
        <w:t xml:space="preserve"> for </w:t>
      </w:r>
      <w:r w:rsidR="00A919BD">
        <w:t xml:space="preserve">the 14th </w:t>
      </w:r>
      <w:proofErr w:type="spellStart"/>
      <w:r w:rsidR="00A919BD">
        <w:t>IRaP</w:t>
      </w:r>
      <w:proofErr w:type="spellEnd"/>
      <w:r w:rsidR="00A919BD">
        <w:t xml:space="preserve"> Symposium (</w:t>
      </w:r>
      <w:r>
        <w:t>IRaP</w:t>
      </w:r>
      <w:r w:rsidR="00A919BD">
        <w:t>2022)</w:t>
      </w:r>
    </w:p>
    <w:p w:rsidR="00A919BD" w:rsidRPr="00A919BD" w:rsidRDefault="00A919BD" w:rsidP="00A919BD">
      <w:pPr>
        <w:jc w:val="right"/>
      </w:pPr>
      <w:r>
        <w:t>*People who can access the google form, please submit through the form.</w:t>
      </w:r>
    </w:p>
    <w:p w:rsidR="00A919BD" w:rsidRDefault="00A919BD" w:rsidP="00A919BD"/>
    <w:p w:rsidR="00A919BD" w:rsidRDefault="00A919BD" w:rsidP="00A919BD">
      <w:r>
        <w:rPr>
          <w:rFonts w:hint="eastAsia"/>
        </w:rPr>
        <w:t xml:space="preserve">Please fill </w:t>
      </w:r>
      <w:r>
        <w:t>or select followings:</w:t>
      </w:r>
    </w:p>
    <w:p w:rsidR="00A919BD" w:rsidRPr="00A919BD" w:rsidRDefault="00A919BD" w:rsidP="00A919BD"/>
    <w:p w:rsidR="00A919BD" w:rsidRPr="00A919BD" w:rsidRDefault="00A919BD" w:rsidP="00A919BD">
      <w:pPr>
        <w:rPr>
          <w:u w:val="single"/>
        </w:rPr>
      </w:pPr>
      <w:r w:rsidRPr="00A919BD">
        <w:rPr>
          <w:u w:val="single"/>
        </w:rPr>
        <w:t xml:space="preserve">Your e-mail address:                                   </w:t>
      </w:r>
      <w:r>
        <w:rPr>
          <w:u w:val="single"/>
        </w:rPr>
        <w:t xml:space="preserve">                         </w:t>
      </w:r>
      <w:r w:rsidR="00EF2D22">
        <w:rPr>
          <w:u w:val="single"/>
        </w:rPr>
        <w:t xml:space="preserve"> </w:t>
      </w:r>
    </w:p>
    <w:p w:rsidR="00A919BD" w:rsidRDefault="00A919BD" w:rsidP="00A919BD"/>
    <w:p w:rsidR="00A919BD" w:rsidRPr="00A919BD" w:rsidRDefault="00EF2D22" w:rsidP="00A919BD">
      <w:pPr>
        <w:rPr>
          <w:u w:val="single"/>
        </w:rPr>
      </w:pPr>
      <w:r>
        <w:rPr>
          <w:u w:val="single"/>
        </w:rPr>
        <w:t>Your</w:t>
      </w:r>
      <w:r w:rsidR="00A919BD" w:rsidRPr="00A919BD">
        <w:rPr>
          <w:u w:val="single"/>
        </w:rPr>
        <w:t xml:space="preserve"> Title:  </w:t>
      </w:r>
      <w:r>
        <w:rPr>
          <w:u w:val="single"/>
        </w:rPr>
        <w:t xml:space="preserve">Prof. / Dr. / Ms. / Mr. / </w:t>
      </w:r>
      <w:proofErr w:type="spellStart"/>
      <w:r>
        <w:rPr>
          <w:u w:val="single"/>
        </w:rPr>
        <w:t>Mx</w:t>
      </w:r>
      <w:proofErr w:type="spellEnd"/>
      <w:r>
        <w:rPr>
          <w:u w:val="single"/>
        </w:rPr>
        <w:t>.</w:t>
      </w:r>
      <w:r w:rsidR="00A919BD" w:rsidRPr="00A919BD">
        <w:rPr>
          <w:u w:val="single"/>
        </w:rPr>
        <w:t xml:space="preserve">                                        </w:t>
      </w:r>
      <w:r>
        <w:rPr>
          <w:u w:val="single"/>
        </w:rPr>
        <w:t xml:space="preserve">     </w:t>
      </w:r>
    </w:p>
    <w:p w:rsidR="00A919BD" w:rsidRDefault="00A919BD" w:rsidP="00A919BD"/>
    <w:p w:rsidR="00A919BD" w:rsidRPr="00A919BD" w:rsidRDefault="00EF2D22" w:rsidP="00A919BD">
      <w:pPr>
        <w:rPr>
          <w:u w:val="single"/>
        </w:rPr>
      </w:pPr>
      <w:r>
        <w:rPr>
          <w:u w:val="single"/>
        </w:rPr>
        <w:t>First Name</w:t>
      </w:r>
      <w:r w:rsidR="00A919BD" w:rsidRPr="00A919BD">
        <w:rPr>
          <w:u w:val="single"/>
        </w:rPr>
        <w:t xml:space="preserve">:                                                   </w:t>
      </w:r>
      <w:r>
        <w:rPr>
          <w:u w:val="single"/>
        </w:rPr>
        <w:t xml:space="preserve">                 </w:t>
      </w:r>
    </w:p>
    <w:p w:rsidR="00A919BD" w:rsidRDefault="00A919BD" w:rsidP="00A919BD"/>
    <w:p w:rsidR="00EF2D22" w:rsidRPr="00EF2D22" w:rsidRDefault="00EF2D22" w:rsidP="00A919BD">
      <w:pPr>
        <w:rPr>
          <w:rFonts w:hint="eastAsia"/>
          <w:u w:val="single"/>
        </w:rPr>
      </w:pPr>
      <w:r w:rsidRPr="00EF2D22">
        <w:rPr>
          <w:u w:val="single"/>
        </w:rPr>
        <w:t>Middle Name</w:t>
      </w:r>
      <w:r w:rsidRPr="00A919BD">
        <w:rPr>
          <w:u w:val="single"/>
        </w:rPr>
        <w:t xml:space="preserve">:                                                 </w:t>
      </w:r>
      <w:r>
        <w:rPr>
          <w:u w:val="single"/>
        </w:rPr>
        <w:t xml:space="preserve">                 </w:t>
      </w:r>
    </w:p>
    <w:p w:rsidR="00EF2D22" w:rsidRDefault="00EF2D22" w:rsidP="00A919BD"/>
    <w:p w:rsidR="00EF2D22" w:rsidRPr="00EF2D22" w:rsidRDefault="00EF2D22" w:rsidP="00EF2D22">
      <w:pPr>
        <w:rPr>
          <w:rFonts w:hint="eastAsia"/>
          <w:u w:val="single"/>
        </w:rPr>
      </w:pPr>
      <w:r w:rsidRPr="00EF2D22">
        <w:rPr>
          <w:u w:val="single"/>
        </w:rPr>
        <w:t>Last Name</w:t>
      </w:r>
      <w:r w:rsidRPr="00A919BD">
        <w:rPr>
          <w:u w:val="single"/>
        </w:rPr>
        <w:t xml:space="preserve">:                                     </w:t>
      </w:r>
      <w:bookmarkStart w:id="0" w:name="_GoBack"/>
      <w:bookmarkEnd w:id="0"/>
      <w:r w:rsidRPr="00A919BD">
        <w:rPr>
          <w:u w:val="single"/>
        </w:rPr>
        <w:t xml:space="preserve">       </w:t>
      </w:r>
      <w:r>
        <w:rPr>
          <w:u w:val="single"/>
        </w:rPr>
        <w:t xml:space="preserve">  </w:t>
      </w:r>
      <w:r w:rsidRPr="00A919BD">
        <w:rPr>
          <w:u w:val="single"/>
        </w:rPr>
        <w:t xml:space="preserve">     </w:t>
      </w:r>
      <w:r>
        <w:rPr>
          <w:u w:val="single"/>
        </w:rPr>
        <w:t xml:space="preserve">                 </w:t>
      </w:r>
    </w:p>
    <w:p w:rsidR="00EF2D22" w:rsidRDefault="00EF2D22" w:rsidP="00A919BD">
      <w:pPr>
        <w:rPr>
          <w:rFonts w:hint="eastAsia"/>
        </w:rPr>
      </w:pPr>
    </w:p>
    <w:p w:rsidR="00A919BD" w:rsidRPr="00A919BD" w:rsidRDefault="00A919BD" w:rsidP="00A919BD">
      <w:pPr>
        <w:rPr>
          <w:u w:val="single"/>
        </w:rPr>
      </w:pPr>
      <w:r w:rsidRPr="00A919BD">
        <w:rPr>
          <w:u w:val="single"/>
        </w:rPr>
        <w:t xml:space="preserve">Affiliation:                                               </w:t>
      </w:r>
      <w:r w:rsidR="00EF2D22">
        <w:rPr>
          <w:u w:val="single"/>
        </w:rPr>
        <w:t xml:space="preserve">  </w:t>
      </w:r>
      <w:r w:rsidRPr="00A919BD">
        <w:rPr>
          <w:u w:val="single"/>
        </w:rPr>
        <w:t xml:space="preserve">                   </w:t>
      </w:r>
    </w:p>
    <w:p w:rsidR="00A919BD" w:rsidRDefault="00A919BD" w:rsidP="00A919BD">
      <w:r>
        <w:t xml:space="preserve">Example: 1 SANKEN, Osaka University; 2 </w:t>
      </w:r>
      <w:proofErr w:type="spellStart"/>
      <w:r>
        <w:t>IRaP</w:t>
      </w:r>
      <w:proofErr w:type="spellEnd"/>
      <w:r>
        <w:t xml:space="preserve"> Office</w:t>
      </w:r>
    </w:p>
    <w:p w:rsidR="00A919BD" w:rsidRDefault="00A919BD" w:rsidP="00A919BD"/>
    <w:p w:rsidR="00A919BD" w:rsidRDefault="00EF2D22" w:rsidP="00A919BD">
      <w:r w:rsidRPr="00EF2D22">
        <w:t>Attendance Type</w:t>
      </w:r>
      <w:r w:rsidR="00A919BD">
        <w:t xml:space="preserve">:  </w:t>
      </w:r>
      <w:r w:rsidRPr="00EF2D22">
        <w:t>Attendee</w:t>
      </w:r>
      <w:r>
        <w:t xml:space="preserve"> / </w:t>
      </w:r>
      <w:r w:rsidRPr="00EF2D22">
        <w:t>Presenter</w:t>
      </w:r>
      <w:r w:rsidR="00A919BD">
        <w:t xml:space="preserve"> [Please select one of these]</w:t>
      </w:r>
    </w:p>
    <w:p w:rsidR="00A919BD" w:rsidRPr="00A919BD" w:rsidRDefault="00A919BD" w:rsidP="00A919BD"/>
    <w:p w:rsidR="00A919BD" w:rsidRPr="00EF2D22" w:rsidRDefault="00EF2D22" w:rsidP="00A919BD">
      <w:pPr>
        <w:rPr>
          <w:u w:val="single"/>
        </w:rPr>
      </w:pPr>
      <w:r w:rsidRPr="00EF2D22">
        <w:rPr>
          <w:u w:val="single"/>
        </w:rPr>
        <w:t xml:space="preserve">Country:                                                                      </w:t>
      </w:r>
    </w:p>
    <w:sectPr w:rsidR="00A919BD" w:rsidRPr="00EF2D22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BIZ UDP明朝 M">
    <w:panose1 w:val="02020500000000000000"/>
    <w:charset w:val="80"/>
    <w:family w:val="roman"/>
    <w:pitch w:val="variable"/>
    <w:sig w:usb0="E00002FF" w:usb1="2AC7EDFA" w:usb2="00000012" w:usb3="00000000" w:csb0="0002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oNotDisplayPageBoundaries/>
  <w:bordersDoNotSurroundHeader/>
  <w:bordersDoNotSurroundFooter/>
  <w:hideSpellingErrors/>
  <w:hideGrammaticalErrors/>
  <w:proofState w:spelling="clean" w:grammar="clean"/>
  <w:defaultTabStop w:val="84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W0MDA3tzAyMjYzMzdT0lEKTi0uzszPAykwqgUAQfyAPywAAAA="/>
  </w:docVars>
  <w:rsids>
    <w:rsidRoot w:val="00A919BD"/>
    <w:rsid w:val="005E318D"/>
    <w:rsid w:val="00A919BD"/>
    <w:rsid w:val="00AC4BEA"/>
    <w:rsid w:val="00C13FBA"/>
    <w:rsid w:val="00D86C56"/>
    <w:rsid w:val="00EF2D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2360018A"/>
  <w15:chartTrackingRefBased/>
  <w15:docId w15:val="{C94A84EF-93C9-41C2-8F40-B26288EF3E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="BIZ UDP明朝 M" w:hAnsi="Cambria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27</Words>
  <Characters>727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hdo Masao</dc:creator>
  <cp:keywords/>
  <dc:description/>
  <cp:lastModifiedBy>Gohdo Masao</cp:lastModifiedBy>
  <cp:revision>3</cp:revision>
  <dcterms:created xsi:type="dcterms:W3CDTF">2022-08-26T10:04:00Z</dcterms:created>
  <dcterms:modified xsi:type="dcterms:W3CDTF">2022-08-26T10:08:00Z</dcterms:modified>
</cp:coreProperties>
</file>